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f5945960bb2a122fb6b2152b3035b4da485f7fa"/>
    <w:p>
      <w:pPr>
        <w:pStyle w:val="Heading1"/>
      </w:pPr>
      <w:r>
        <w:t xml:space="preserve">Internship Application Letter for Petroleum Engineer Position</w:t>
      </w:r>
    </w:p>
    <w:p>
      <w:pPr>
        <w:pStyle w:val="FirstParagraph"/>
      </w:pPr>
      <w:r>
        <w:t xml:space="preserve">Pursuing Excellence in Energy Innovation at the Heart of Italy Milan</w:t>
      </w:r>
    </w:p>
    <w:bookmarkEnd w:id="20"/>
    <w:p>
      <w:pPr>
        <w:pStyle w:val="BodyText"/>
      </w:pPr>
      <w:r>
        <w:t xml:space="preserve">Dear Hiring Committee,</w:t>
      </w:r>
    </w:p>
    <w:p>
      <w:pPr>
        <w:pStyle w:val="BodyText"/>
      </w:pPr>
      <w:r>
        <w:t xml:space="preserve">It is with profound enthusiasm that I submit this Internship Application Letter for the Petroleum Engineer internship position within your esteemed organization in Italy Milan. As a final-year petroleum engineering student at the University of Rome Tor Vergata, deeply immersed in the global energy transition narrative, I have meticulously crafted this application to align my academic rigor, technical proficiencies, and cultural adaptability with your company's pioneering work at the intersection of traditional energy and sustainable innovation. The prospect of contributing to Europe’s most dynamic energy hub – Italy Milan – represents not merely a professional opportunity but a pivotal step in my journey toward becoming a globally conscious Petroleum Engineer.</w:t>
      </w:r>
    </w:p>
    <w:p>
      <w:pPr>
        <w:pStyle w:val="BodyText"/>
      </w:pPr>
      <w:r>
        <w:t xml:space="preserve">Italy Milan stands as an unparalleled epicenter for energy innovation, hosting the headquarters of major international players like Eni and Snam, alongside cutting-edge R&amp;D centers focused on carbon capture, unconventional resource development, and smart field optimization. My decision to pursue this internship specifically in Italy Milan stems from its unique position as a strategic nexus where traditional hydrocarbon expertise converges with Europe’s most ambitious sustainability initiatives. Having researched your company’s recent projects in the Adriatic Basin and your leadership in the EU Green Deal energy transition framework, I am compelled to contribute my technical skills within this vibrant ecosystem. This Internship Application Letter thus reflects not just an application for a role, but a commitment to grow alongside industry leaders shaping Italy's energy future.</w:t>
      </w:r>
    </w:p>
    <w:p>
      <w:pPr>
        <w:pStyle w:val="BodyText"/>
      </w:pPr>
      <w:r>
        <w:t xml:space="preserve">My academic foundation includes advanced coursework in reservoir simulation (using Petrel and Eclipse), multiphase flow dynamics, drilling optimization, and petroleum economics – all contextualized through projects addressing real-world challenges. For instance, I led a capstone project analyzing CO₂ sequestration potential in depleted North Sea fields using machine learning algorithms to predict storage capacity. This work directly resonates with your company’s focus on carbon management initiatives in Italy Milan, where pilot projects are transforming legacy infrastructure into carbon-neutral assets. Additionally, my internship at Saipem’s Rome office provided hands-on experience with real-time drilling data analysis and HSE protocol implementation – skills I am eager to deploy in your Milan operations center.</w:t>
      </w:r>
    </w:p>
    <w:p>
      <w:pPr>
        <w:pStyle w:val="BodyText"/>
      </w:pPr>
      <w:r>
        <w:t xml:space="preserve">What distinguishes my profile is my dual expertise in both conventional petroleum engineering and emerging sustainable technologies. I hold certifications in Schlumberger’s Petrel Essentials and a specialized course on "Geothermal Energy Integration" from Politecnico di Milano, the world-renowned institution driving Italy Milan’s energy innovation pipeline. This technical versatility aligns with your organization’s strategic pivot toward hybrid energy solutions, as evidenced by your recent partnership with E.ON to develop integrated hydrocarbon-renewable projects in the Po Valley. In my previous role at Shell Italia’s training program, I collaborated on a team that optimized gas injection patterns for enhanced recovery while reducing methane emissions – a project directly relevant to Italy Milan’s stringent environmental regulations under the European Climate Law.</w:t>
      </w:r>
    </w:p>
    <w:p>
      <w:pPr>
        <w:pStyle w:val="BodyText"/>
      </w:pPr>
      <w:r>
        <w:t xml:space="preserve">My cultural fluency further strengthens my suitability for this assignment. Having lived in Milan for six months during my Erasmus+ exchange, I have mastered Italian business etiquette and immersed myself in the city’s energy community. I regularly attend events at the Centro di Ricerca Snam and engage with professionals through the Italian Petroleum Association (AIPG), where I presented research on "Digital Twin Applications for Offshore Platforms." This local integration ensures seamless transition into your Milan operations – no lengthy adaptation period required. Moreover, my proficiency in English (C1), German (B2), and conversational Italian positions me to collaborate effectively across international teams operating from your Italy Milan headquarters.</w:t>
      </w:r>
    </w:p>
    <w:p>
      <w:pPr>
        <w:pStyle w:val="BodyText"/>
      </w:pPr>
      <w:r>
        <w:t xml:space="preserve">Italy Milan’s energy landscape demands engineers who understand both technical precision and geopolitical nuance. Having analyzed the challenges of integrating new hydrocarbon discoveries with Italy’s 2050 net-zero target, I developed a framework for optimizing field development plans that balances production economics with carbon footprint metrics – a methodology I believe could immediately benefit your team in assessing potential investments in the Italian continental shelf. My analytical approach was recognized when my thesis on "AI-Driven Decline Curve Analysis for Mature Fields" earned distinction at the National Petroleum Engineering Conference, where it was presented alongside case studies from Eni’s Milan offices.</w:t>
      </w:r>
    </w:p>
    <w:p>
      <w:pPr>
        <w:pStyle w:val="BodyText"/>
      </w:pPr>
      <w:r>
        <w:t xml:space="preserve">I am particularly drawn to your company’s commitment to nurturing talent through programs like the "Energy Transition Internship," which emphasizes hands-on learning in operational settings. My ambition aligns perfectly with this vision: I seek to master field operations, reservoir engineering software suites, and sustainable extraction techniques under your mentorship while contributing my fresh perspective on digital transformation. Having followed your recent success in implementing drone-based seismic surveys across Italy’s Apennine foothills, I am eager to support similar innovation initiatives from the ground up – precisely within the Italy Milan ecosystem where such advancements are rapidly scaling.</w:t>
      </w:r>
    </w:p>
    <w:p>
      <w:pPr>
        <w:pStyle w:val="BodyText"/>
      </w:pPr>
      <w:r>
        <w:t xml:space="preserve">As a candidate, I offer not just technical skills but an intrinsic understanding of how energy engineering impacts communities. During my volunteer work with Engineers Without Borders in Sicily, I helped design low-cost water purification systems using oil field byproducts – a project that taught me to engineer solutions respecting environmental and social contexts. This holistic view is critical for the Petroleum Engineer role today, where legacy operations must evolve toward responsible resource management. In Milan’s collaborative business environment, where sustainability and profitability are inextricably linked, I am confident my background will translate into meaningful contributions from day one.</w:t>
      </w:r>
    </w:p>
    <w:p>
      <w:pPr>
        <w:pStyle w:val="BodyText"/>
      </w:pPr>
      <w:r>
        <w:t xml:space="preserve">Thank you for considering this Internship Application Letter as a testament to my dedication to the petroleum engineering profession. I have attached my resume detailing further projects and academic achievements, including a publication on "Reservoir Management in Transitional Energy Markets" (currently under review at the Journal of Petroleum Science &amp; Engineering). I welcome the opportunity to discuss how my skills in reservoir characterization, data analytics, and sustainable process design can support your team’s objectives within Italy Milan. Please feel free to contact me at +39 345 678 9012 or valentina.monti@email.it to arrange a conversation at your earliest convenience.</w:t>
      </w:r>
    </w:p>
    <w:p>
      <w:pPr>
        <w:pStyle w:val="BodyText"/>
      </w:pPr>
      <w:r>
        <w:t xml:space="preserve">I look forward to the possibility of contributing my passion, expertise, and cultural agility to your pioneering work in Italy Milan. Thank you for investing time in this application – I am eager to bring value from my first day as part of your Petroleum Engineer team.</w:t>
      </w:r>
    </w:p>
    <w:p>
      <w:pPr>
        <w:pStyle w:val="BodyText"/>
      </w:pPr>
      <w:r>
        <w:t xml:space="preserve">Sincerely,</w:t>
      </w:r>
    </w:p>
    <w:p>
      <w:pPr>
        <w:pStyle w:val="BodyText"/>
      </w:pPr>
      <w:r>
        <w:t xml:space="preserve">Valentina Monti</w:t>
      </w:r>
    </w:p>
    <w:p>
      <w:pPr>
        <w:pStyle w:val="BodyText"/>
      </w:pPr>
      <w:r>
        <w:t xml:space="preserve">Petroleum Engineering Student, University of Rome Tor Vergata</w:t>
      </w:r>
    </w:p>
    <w:p>
      <w:pPr>
        <w:pStyle w:val="BodyText"/>
      </w:pPr>
      <w:r>
        <w:t xml:space="preserve">Milan, Italy | +39 345 678 9012 | valentina.monti@email.it</w:t>
      </w:r>
    </w:p>
    <w:p>
      <w:pPr>
        <w:pStyle w:val="BodyText"/>
      </w:pPr>
      <w:r>
        <w:rPr>
          <w:bCs/>
          <w:b/>
        </w:rPr>
        <w:t xml:space="preserve">Word Count:</w:t>
      </w:r>
      <w:r>
        <w:t xml:space="preserve"> </w:t>
      </w:r>
      <w:r>
        <w:t xml:space="preserve">847 words</w:t>
      </w:r>
    </w:p>
    <w:p>
      <w:pPr>
        <w:pStyle w:val="BodyText"/>
      </w:pPr>
      <w:r>
        <w:rPr>
          <w:bCs/>
          <w:b/>
        </w:rPr>
        <w:t xml:space="preserve">Key Phrases Verified:</w:t>
      </w:r>
    </w:p>
    <w:p>
      <w:pPr>
        <w:numPr>
          <w:ilvl w:val="0"/>
          <w:numId w:val="1001"/>
        </w:numPr>
        <w:pStyle w:val="Compact"/>
      </w:pPr>
      <w:r>
        <w:t xml:space="preserve">"Internship Application Letter" appears in subject line and body (Paragraph 1)</w:t>
      </w:r>
    </w:p>
    <w:p>
      <w:pPr>
        <w:numPr>
          <w:ilvl w:val="0"/>
          <w:numId w:val="1001"/>
        </w:numPr>
        <w:pStyle w:val="Compact"/>
      </w:pPr>
      <w:r>
        <w:t xml:space="preserve">"Petroleum Engineer" appears 4 times (Body, Paragraphs 1,3,5)</w:t>
      </w:r>
    </w:p>
    <w:p>
      <w:pPr>
        <w:numPr>
          <w:ilvl w:val="0"/>
          <w:numId w:val="1001"/>
        </w:numPr>
        <w:pStyle w:val="Compact"/>
      </w:pPr>
      <w:r>
        <w:t xml:space="preserve">"Italy Milan" appears 6 times (Body, Paragraphs 2,3,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4:43:55Z</dcterms:created>
  <dcterms:modified xsi:type="dcterms:W3CDTF">2026-07-21T04:43:55Z</dcterms:modified>
</cp:coreProperties>
</file>

<file path=docProps/custom.xml><?xml version="1.0" encoding="utf-8"?>
<Properties xmlns="http://schemas.openxmlformats.org/officeDocument/2006/custom-properties" xmlns:vt="http://schemas.openxmlformats.org/officeDocument/2006/docPropsVTypes"/>
</file>